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C1E0F" w14:textId="62F8D071" w:rsidR="00A0460B" w:rsidRDefault="001B7418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617549" wp14:editId="7D5D7AAB">
                <wp:simplePos x="0" y="0"/>
                <wp:positionH relativeFrom="column">
                  <wp:posOffset>-780861</wp:posOffset>
                </wp:positionH>
                <wp:positionV relativeFrom="paragraph">
                  <wp:posOffset>-620162</wp:posOffset>
                </wp:positionV>
                <wp:extent cx="1367073" cy="1272012"/>
                <wp:effectExtent l="0" t="0" r="5080" b="44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367073" cy="1272012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82525" r="-14858" b="-5216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392453" id="Rectangle 3" o:spid="_x0000_s1026" style="position:absolute;margin-left:-61.5pt;margin-top:-48.85pt;width:107.65pt;height:100.15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" stroked="f" strokeweight="1pt">
                <v:fill r:id="rId6" o:title="" recolor="t" rotate="t" type="frame"/>
              </v:rect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74EBE35" wp14:editId="6A36263B">
                <wp:simplePos x="0" y="0"/>
                <wp:positionH relativeFrom="column">
                  <wp:posOffset>76962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DAAF4" w14:textId="77777777" w:rsidR="00D933C2" w:rsidRPr="00ED6CC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EBE3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0.6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" filled="f" stroked="f">
                <v:textbox>
                  <w:txbxContent>
                    <w:p w14:paraId="4A3DAAF4" w14:textId="77777777" w:rsidR="00D933C2" w:rsidRPr="00ED6CC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8032800" wp14:editId="3DCC8AF9">
                <wp:simplePos x="0" y="0"/>
                <wp:positionH relativeFrom="column">
                  <wp:posOffset>73152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B1B85" w14:textId="77777777" w:rsidR="00D933C2" w:rsidRPr="00384FFB" w:rsidRDefault="00ED6CCB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 xml:space="preserve">John </w:t>
                            </w:r>
                            <w:r w:rsidRPr="001B7418"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20"/>
                                <w:sz w:val="80"/>
                                <w:szCs w:val="80"/>
                              </w:rPr>
                              <w:t>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32800" id="Text Box 4" o:spid="_x0000_s1027" type="#_x0000_t202" style="position:absolute;margin-left:57.6pt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" filled="f" stroked="f">
                <v:textbox>
                  <w:txbxContent>
                    <w:p w14:paraId="430B1B85" w14:textId="77777777" w:rsidR="00D933C2" w:rsidRPr="00384FFB" w:rsidRDefault="00ED6CCB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 xml:space="preserve">John </w:t>
                      </w:r>
                      <w:r w:rsidRPr="001B7418">
                        <w:rPr>
                          <w:rFonts w:ascii="Raleway regular" w:hAnsi="Raleway regular"/>
                          <w:color w:val="A8D08D" w:themeColor="accent6" w:themeTint="99"/>
                          <w:spacing w:val="-20"/>
                          <w:sz w:val="80"/>
                          <w:szCs w:val="80"/>
                        </w:rPr>
                        <w:t>David</w:t>
                      </w:r>
                    </w:p>
                  </w:txbxContent>
                </v:textbox>
              </v:shape>
            </w:pict>
          </mc:Fallback>
        </mc:AlternateContent>
      </w:r>
      <w:r w:rsidR="00ED6CC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29DD1F" wp14:editId="106355D8">
                <wp:simplePos x="0" y="0"/>
                <wp:positionH relativeFrom="column">
                  <wp:posOffset>4451350</wp:posOffset>
                </wp:positionH>
                <wp:positionV relativeFrom="paragraph">
                  <wp:posOffset>88900</wp:posOffset>
                </wp:positionV>
                <wp:extent cx="2057400" cy="5334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562C9" w14:textId="77777777" w:rsidR="0092144B" w:rsidRPr="00ED6CCB" w:rsidRDefault="00ED6CCB" w:rsidP="00ED6CCB">
                            <w:pPr>
                              <w:bidi w:val="0"/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123 lorem ipsum, st01, location, W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9DD1F" id="Text Box 38" o:spid="_x0000_s1028" type="#_x0000_t202" style="position:absolute;margin-left:350.5pt;margin-top:7pt;width:162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" filled="f" stroked="f" strokeweight=".5pt">
                <v:textbox>
                  <w:txbxContent>
                    <w:p w14:paraId="192562C9" w14:textId="77777777" w:rsidR="0092144B" w:rsidRPr="00ED6CCB" w:rsidRDefault="00ED6CCB" w:rsidP="00ED6CCB">
                      <w:pPr>
                        <w:bidi w:val="0"/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123 lorem ipsum, st01, location, WT</w:t>
                      </w:r>
                    </w:p>
                  </w:txbxContent>
                </v:textbox>
              </v:shape>
            </w:pict>
          </mc:Fallback>
        </mc:AlternateContent>
      </w:r>
      <w:r w:rsidR="00ED6CC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1101D5" wp14:editId="4DE0F4AB">
                <wp:simplePos x="0" y="0"/>
                <wp:positionH relativeFrom="column">
                  <wp:posOffset>1269124</wp:posOffset>
                </wp:positionH>
                <wp:positionV relativeFrom="paragraph">
                  <wp:posOffset>5722883</wp:posOffset>
                </wp:positionV>
                <wp:extent cx="5124450" cy="1200150"/>
                <wp:effectExtent l="0" t="0" r="0" b="0"/>
                <wp:wrapSquare wrapText="bothSides"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62A0BA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EBCEBC3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0ADA322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10581C9B" w14:textId="77777777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101D5" id="Text Box 21" o:spid="_x0000_s1029" type="#_x0000_t202" style="position:absolute;margin-left:99.95pt;margin-top:450.6pt;width:403.5pt;height:9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" filled="f" stroked="f">
                <v:textbox>
                  <w:txbxContent>
                    <w:p w14:paraId="4C62A0BA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EBCEBC3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0ADA322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10581C9B" w14:textId="77777777"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2144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0314DFDB" wp14:editId="17D0B02C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7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115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6ED4D00A" wp14:editId="15FCA19D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678DE686" wp14:editId="4979A64F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0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7772B67" wp14:editId="7930354C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1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0D4A854C" wp14:editId="5AEE0EB9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12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CDDB8D" wp14:editId="190FEF32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F93B8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0 123 456 456 0</w:t>
                            </w:r>
                          </w:p>
                          <w:p w14:paraId="1D62AF7F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CDDB8D" id="Text Box 32" o:spid="_x0000_s1030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" filled="f" stroked="f" strokeweight=".5pt">
                <v:textbox>
                  <w:txbxContent>
                    <w:p w14:paraId="13CF93B8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0 123 456 456 0</w:t>
                      </w:r>
                    </w:p>
                    <w:p w14:paraId="1D62AF7F" w14:textId="77777777"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24A30E" wp14:editId="13580C96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6C2B16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info@yourdomain.com</w:t>
                            </w:r>
                          </w:p>
                          <w:p w14:paraId="12BDC43C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24A30E" id="Text Box 37" o:spid="_x0000_s1031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" filled="f" stroked="f" strokeweight=".5pt">
                <v:textbox>
                  <w:txbxContent>
                    <w:p w14:paraId="2A6C2B16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info@yourdomain.com</w:t>
                      </w:r>
                    </w:p>
                    <w:p w14:paraId="12BDC43C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66493EE8" wp14:editId="79B7A9DE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6985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8C2EBE" wp14:editId="54E11E0C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DD09FD" w14:textId="77777777" w:rsidR="00EA55E5" w:rsidRPr="002E3EFD" w:rsidRDefault="00EA55E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6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8C2EBE" id="Text Box 34" o:spid="_x0000_s1032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gBi5QEAAKg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" filled="f" stroked="f">
                <v:textbox>
                  <w:txbxContent>
                    <w:p w14:paraId="38DD09FD" w14:textId="77777777" w:rsidR="00EA55E5" w:rsidRPr="002E3EFD" w:rsidRDefault="00EA55E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6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EA7468" wp14:editId="5B4AA84C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8CF8A5" w14:textId="77777777"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A7468" id="Text Box 33" o:spid="_x0000_s1033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" filled="f" stroked="f">
                <v:textbox>
                  <w:txbxContent>
                    <w:p w14:paraId="0F8CF8A5" w14:textId="77777777"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E234F" wp14:editId="5A2741B3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4B4FCF" w14:textId="77777777" w:rsidR="00BF4559" w:rsidRPr="001B7418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1B7418"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E234F" id="Text Box 26" o:spid="_x0000_s1034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" filled="f" stroked="f">
                <v:textbox>
                  <w:txbxContent>
                    <w:p w14:paraId="564B4FCF" w14:textId="77777777" w:rsidR="00BF4559" w:rsidRPr="001B7418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</w:pPr>
                      <w:r w:rsidRPr="001B7418"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6DCF62F" wp14:editId="2F1064EB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D1800" w14:textId="77777777"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CF62F" id="Text Box 22" o:spid="_x0000_s1035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" filled="f" stroked="f">
                <v:textbox>
                  <w:txbxContent>
                    <w:p w14:paraId="4B9D1800" w14:textId="77777777"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E67F73" wp14:editId="22FC4CA3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2C6D27" w14:textId="77777777" w:rsidR="00AF3C5E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41643A99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D28D9B9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63355563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67F73" id="Text Box 23" o:spid="_x0000_s1036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" filled="f" stroked="f">
                <v:textbox>
                  <w:txbxContent>
                    <w:p w14:paraId="162C6D27" w14:textId="77777777" w:rsidR="00AF3C5E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41643A99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D28D9B9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63355563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A9D07E" wp14:editId="4414C4B5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D9999D" w14:textId="77777777"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9D07E" id="Text Box 31" o:spid="_x0000_s1037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Nll5Q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" filled="f" stroked="f">
                <v:textbox>
                  <w:txbxContent>
                    <w:p w14:paraId="50D9999D" w14:textId="77777777"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93893A" wp14:editId="6BCB3622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A10AF6" w14:textId="77777777" w:rsidR="00415855" w:rsidRPr="00867D45" w:rsidRDefault="0041585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93893A" id="_x0000_s1038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beL5Q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" filled="f" stroked="f">
                <v:textbox>
                  <w:txbxContent>
                    <w:p w14:paraId="27A10AF6" w14:textId="77777777" w:rsidR="00415855" w:rsidRPr="00867D45" w:rsidRDefault="0041585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B745F" wp14:editId="6DE8A325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3BD050" w14:textId="77777777"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7B745F" id="Text Box 29" o:spid="_x0000_s1039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" filled="f" stroked="f">
                <v:textbox>
                  <w:txbxContent>
                    <w:p w14:paraId="503BD050" w14:textId="77777777"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8C86F2" wp14:editId="10C7B8C2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CC93A" w14:textId="77777777" w:rsidR="004F3BEB" w:rsidRPr="00867D45" w:rsidRDefault="004F3BEB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8C86F2" id="Text Box 30" o:spid="_x0000_s1040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BuM5g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" filled="f" stroked="f">
                <v:textbox>
                  <w:txbxContent>
                    <w:p w14:paraId="797CC93A" w14:textId="77777777" w:rsidR="004F3BEB" w:rsidRPr="00867D45" w:rsidRDefault="004F3BEB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5DE5B6" wp14:editId="590796C2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383F1" w14:textId="77777777" w:rsidR="00867D45" w:rsidRPr="00867D45" w:rsidRDefault="00867D4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DE5B6" id="Text Box 28" o:spid="_x0000_s1041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u5g5g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" filled="f" stroked="f">
                <v:textbox>
                  <w:txbxContent>
                    <w:p w14:paraId="22A383F1" w14:textId="77777777" w:rsidR="00867D45" w:rsidRPr="00867D45" w:rsidRDefault="00867D4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E98BC" wp14:editId="132F77BB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58C12B" w14:textId="77777777"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E98BC" id="Text Box 27" o:spid="_x0000_s1042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CO5QEAAKk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" filled="f" stroked="f">
                <v:textbox>
                  <w:txbxContent>
                    <w:p w14:paraId="6258C12B" w14:textId="77777777"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489A78" wp14:editId="1F10FFF3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9D385" w14:textId="77777777" w:rsidR="00BF4559" w:rsidRPr="001B7418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1B7418"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9A78" id="Text Box 25" o:spid="_x0000_s1043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" filled="f" stroked="f">
                <v:textbox>
                  <w:txbxContent>
                    <w:p w14:paraId="1009D385" w14:textId="77777777" w:rsidR="00BF4559" w:rsidRPr="001B7418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</w:pPr>
                      <w:r w:rsidRPr="001B7418"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684195" wp14:editId="6A37DDE6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9000C" w14:textId="77777777" w:rsidR="00BF4559" w:rsidRPr="001B7418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1B7418">
                              <w:rPr>
                                <w:rFonts w:ascii="Raleway regular" w:hAnsi="Raleway regular"/>
                                <w:color w:val="A8D08D" w:themeColor="accent6" w:themeTint="99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84195" id="Text Box 24" o:spid="_x0000_s1044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" filled="f" stroked="f">
                <v:textbox>
                  <w:txbxContent>
                    <w:p w14:paraId="1319000C" w14:textId="77777777" w:rsidR="00BF4559" w:rsidRPr="001B7418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</w:pPr>
                      <w:r w:rsidRPr="001B7418">
                        <w:rPr>
                          <w:rFonts w:ascii="Raleway regular" w:hAnsi="Raleway regular"/>
                          <w:color w:val="A8D08D" w:themeColor="accent6" w:themeTint="99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E4894B6" wp14:editId="7C48AB79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A7653" w14:textId="77777777"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894B6" id="Text Box 20" o:spid="_x0000_s1045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" filled="f" stroked="f">
                <v:textbox>
                  <w:txbxContent>
                    <w:p w14:paraId="088A7653" w14:textId="77777777"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50E0B7" wp14:editId="0AE748E1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7561D7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D374C05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0E0B7" id="Text Box 19" o:spid="_x0000_s1046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" filled="f" stroked="f">
                <v:textbox>
                  <w:txbxContent>
                    <w:p w14:paraId="277561D7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D374C05" w14:textId="77777777" w:rsidR="00146A2F" w:rsidRPr="00146A2F" w:rsidRDefault="00146A2F" w:rsidP="00ED6CCB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C7AB1F0" wp14:editId="65E3A665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E1126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AB1F0" id="Text Box 18" o:spid="_x0000_s1047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" filled="f" stroked="f">
                <v:textbox>
                  <w:txbxContent>
                    <w:p w14:paraId="2F5E1126" w14:textId="77777777"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585B9A" wp14:editId="6973558B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FE50E0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A7191B1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1EF17EE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85B9A" id="Text Box 17" o:spid="_x0000_s1048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" filled="f" stroked="f">
                <v:textbox>
                  <w:txbxContent>
                    <w:p w14:paraId="7FFE50E0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A7191B1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1EF17EE" w14:textId="77777777" w:rsidR="00146A2F" w:rsidRPr="00146A2F" w:rsidRDefault="00146A2F" w:rsidP="00ED6CCB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72FA97B" wp14:editId="08A5A212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10265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A97B" id="Text Box 15" o:spid="_x0000_s1049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" filled="f" stroked="f">
                <v:textbox>
                  <w:txbxContent>
                    <w:p w14:paraId="30B10265" w14:textId="77777777"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5506000" wp14:editId="773E7086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C0AA3A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14F31DD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2638A701" w14:textId="77777777" w:rsidR="008428CF" w:rsidRPr="00ED6CCB" w:rsidRDefault="008428CF" w:rsidP="00ED6CCB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06000" id="Text Box 14" o:spid="_x0000_s1050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" filled="f" stroked="f">
                <v:textbox>
                  <w:txbxContent>
                    <w:p w14:paraId="03C0AA3A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14F31DD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2638A701" w14:textId="77777777" w:rsidR="008428CF" w:rsidRPr="00ED6CCB" w:rsidRDefault="008428CF" w:rsidP="00ED6CCB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3A0B387" wp14:editId="3714198F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3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8D377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" fillcolor="white [2993]" stroked="f">
                <v:fill color2="#a0a0a0 [2017]" rotate="t" colors="0 white;.5 #fbfbfb;1 #d0d0d0" focus="100%" type="gradient">
                  <o:fill v:ext="view" type="gradientUnscaled"/>
                </v:fill>
              </v:rect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Adobe Garamond Pro Bold"/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224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B7418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3754F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D6CCB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2A928A48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Faisal Butt</cp:lastModifiedBy>
  <cp:revision>3</cp:revision>
  <dcterms:created xsi:type="dcterms:W3CDTF">2022-03-26T19:14:00Z</dcterms:created>
  <dcterms:modified xsi:type="dcterms:W3CDTF">2022-04-07T18:02:00Z</dcterms:modified>
</cp:coreProperties>
</file>